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45BF0A35" w:rsidR="00752B2E" w:rsidRPr="0016545C" w:rsidRDefault="00D5560E" w:rsidP="00DD30DF">
      <w:pPr>
        <w:pStyle w:val="Zpat"/>
        <w:jc w:val="center"/>
        <w:rPr>
          <w:rFonts w:ascii="Calibri" w:hAnsi="Calibri" w:cs="Calibri"/>
          <w:b/>
        </w:rPr>
      </w:pPr>
      <w:bookmarkStart w:id="0" w:name="_Hlk65166296"/>
      <w:r>
        <w:rPr>
          <w:rFonts w:ascii="Calibri" w:hAnsi="Calibri" w:cs="Calibri"/>
          <w:b/>
        </w:rPr>
        <w:t xml:space="preserve">Část b) </w:t>
      </w:r>
      <w:r w:rsidR="00F5626E" w:rsidRPr="0016545C">
        <w:rPr>
          <w:rFonts w:ascii="Calibri" w:hAnsi="Calibri" w:cs="Calibri"/>
          <w:b/>
        </w:rPr>
        <w:t>„</w:t>
      </w:r>
      <w:r w:rsidR="00CA46C0" w:rsidRPr="00CA46C0">
        <w:rPr>
          <w:rFonts w:ascii="Calibri" w:hAnsi="Calibri" w:cs="Calibri"/>
          <w:b/>
        </w:rPr>
        <w:t>Hydraulicky řízená plečka traktorová</w:t>
      </w:r>
      <w:r w:rsidR="001C517B" w:rsidRPr="0016545C">
        <w:rPr>
          <w:rFonts w:ascii="Calibri" w:hAnsi="Calibri" w:cs="Calibri"/>
          <w:b/>
        </w:rPr>
        <w:t>”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46BBF0DE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D5560E">
        <w:rPr>
          <w:rFonts w:ascii="Calibri" w:hAnsi="Calibri" w:cs="Calibri"/>
          <w:b/>
          <w:sz w:val="20"/>
          <w:szCs w:val="20"/>
          <w:u w:val="single"/>
          <w:lang w:val="cs-CZ"/>
        </w:rPr>
        <w:t>zařízení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D5560E">
        <w:rPr>
          <w:rFonts w:ascii="Calibri" w:hAnsi="Calibri" w:cs="Calibri"/>
          <w:b/>
          <w:sz w:val="20"/>
          <w:szCs w:val="20"/>
          <w:u w:val="single"/>
          <w:lang w:val="cs-CZ"/>
        </w:rPr>
        <w:t>zařízení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07775AC4" w14:textId="3F1D863B" w:rsidR="00304F95" w:rsidRDefault="00304F95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221377ED" w14:textId="61489AE0" w:rsidR="00844EC9" w:rsidRDefault="00492A25" w:rsidP="00492A25">
      <w:pPr>
        <w:pStyle w:val="Zpat"/>
        <w:tabs>
          <w:tab w:val="clear" w:pos="4536"/>
          <w:tab w:val="clear" w:pos="9072"/>
          <w:tab w:val="left" w:pos="6900"/>
        </w:tabs>
        <w:rPr>
          <w:rFonts w:ascii="Calibri" w:hAnsi="Calibri" w:cs="Calibri"/>
          <w:sz w:val="20"/>
          <w:szCs w:val="20"/>
          <w:lang w:val="cs-CZ"/>
        </w:rPr>
      </w:pPr>
      <w:r>
        <w:rPr>
          <w:rFonts w:ascii="Calibri" w:hAnsi="Calibri" w:cs="Calibri"/>
          <w:sz w:val="20"/>
          <w:szCs w:val="20"/>
          <w:lang w:val="cs-CZ"/>
        </w:rPr>
        <w:tab/>
      </w:r>
    </w:p>
    <w:p w14:paraId="569CE6A8" w14:textId="33145AB4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</w:t>
      </w:r>
      <w:r w:rsidR="00D5560E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>zařízení</w:t>
      </w: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6B8CC2B5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2"/>
        <w:gridCol w:w="1935"/>
      </w:tblGrid>
      <w:tr w:rsidR="005E623E" w:rsidRPr="00492A25" w14:paraId="149EBCA8" w14:textId="77777777" w:rsidTr="001F54C5">
        <w:trPr>
          <w:trHeight w:val="175"/>
        </w:trPr>
        <w:tc>
          <w:tcPr>
            <w:tcW w:w="857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C4C083A" w:rsidR="005E623E" w:rsidRPr="0016545C" w:rsidRDefault="005E623E" w:rsidP="00006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862AF" w14:textId="7FC7DD67" w:rsidR="005E623E" w:rsidRPr="0016545C" w:rsidRDefault="00C5743E" w:rsidP="005E623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  <w:bookmarkStart w:id="1" w:name="_Hlk64977418"/>
            <w: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  <w:t>Dodavatel uvede konkrétní technické parametry jím nabízeného přístroje</w:t>
            </w:r>
          </w:p>
        </w:tc>
      </w:tr>
      <w:tr w:rsidR="00110CDF" w:rsidRPr="00492A25" w14:paraId="726EB55B" w14:textId="77777777" w:rsidTr="001F54C5">
        <w:trPr>
          <w:trHeight w:val="2641"/>
        </w:trPr>
        <w:tc>
          <w:tcPr>
            <w:tcW w:w="8572" w:type="dxa"/>
            <w:vMerge/>
            <w:vAlign w:val="center"/>
            <w:hideMark/>
          </w:tcPr>
          <w:p w14:paraId="28B826E4" w14:textId="77777777" w:rsidR="00110CDF" w:rsidRPr="0016545C" w:rsidRDefault="00110CDF" w:rsidP="00752B2E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  <w:tc>
          <w:tcPr>
            <w:tcW w:w="19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CF3075F" w14:textId="4146E61A" w:rsidR="00110CDF" w:rsidRPr="0016545C" w:rsidRDefault="00110CDF" w:rsidP="00752B2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cs-CZ"/>
              </w:rPr>
            </w:pPr>
          </w:p>
        </w:tc>
      </w:tr>
      <w:tr w:rsidR="00110CDF" w:rsidRPr="00643FF2" w14:paraId="6FC0C34F" w14:textId="77777777" w:rsidTr="00F6048D">
        <w:trPr>
          <w:trHeight w:val="80"/>
        </w:trPr>
        <w:tc>
          <w:tcPr>
            <w:tcW w:w="85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6005A74" w14:textId="3F93CA4C" w:rsidR="00110CDF" w:rsidRPr="0016545C" w:rsidRDefault="424E8BF9" w:rsidP="69ED3969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cs-CZ"/>
              </w:rPr>
            </w:pPr>
            <w:r w:rsidRPr="69ED3969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  <w:lang w:val="cs-CZ"/>
              </w:rPr>
              <w:t>Technické a jiné požadavky</w:t>
            </w:r>
          </w:p>
          <w:p w14:paraId="71276802" w14:textId="391A4782" w:rsidR="00110CDF" w:rsidRPr="0016545C" w:rsidRDefault="00110CDF" w:rsidP="004D13B6">
            <w:pPr>
              <w:pStyle w:val="nabidka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35" w:type="dxa"/>
            <w:vMerge/>
            <w:noWrap/>
            <w:vAlign w:val="bottom"/>
          </w:tcPr>
          <w:p w14:paraId="0FCE1322" w14:textId="77777777" w:rsidR="00110CDF" w:rsidRPr="0016545C" w:rsidRDefault="00110CDF" w:rsidP="00D43A4C">
            <w:pPr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643FF2" w14:paraId="166F2EBE" w14:textId="77777777" w:rsidTr="69ED3969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72F52" w14:textId="3C9E7232" w:rsidR="00EA7E43" w:rsidRPr="001F54C5" w:rsidRDefault="424E8BF9" w:rsidP="69ED3969">
            <w:pPr>
              <w:pStyle w:val="nabidka"/>
              <w:spacing w:after="120"/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</w:pP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Pracovní šířka </w:t>
            </w:r>
            <w:r w:rsidR="003920FB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min.</w:t>
            </w:r>
            <w:r w:rsidR="009D0340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</w:t>
            </w:r>
            <w:r w:rsidR="00EC411A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3</w:t>
            </w:r>
            <w:r w:rsidR="003920FB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m, max</w:t>
            </w:r>
            <w:r w:rsidR="00B60F6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.</w:t>
            </w:r>
            <w:r w:rsidR="003920FB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6 m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2F3775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643FF2" w14:paraId="69749A55" w14:textId="77777777" w:rsidTr="69ED3969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462D0" w14:textId="0F1FC4A1" w:rsidR="00EA7E43" w:rsidRPr="001F54C5" w:rsidRDefault="424E8BF9" w:rsidP="69ED3969">
            <w:pPr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</w:pP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Počet řádků </w:t>
            </w:r>
            <w:r w:rsidR="00271E31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min. 4, max</w:t>
            </w:r>
            <w:r w:rsidR="00B60F6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.</w:t>
            </w:r>
            <w:r w:rsidR="00271E31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</w:t>
            </w:r>
            <w:r w:rsidR="000A1E60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8</w:t>
            </w: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4D0F9283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2C7C31" w14:paraId="14A7CC65" w14:textId="77777777" w:rsidTr="69ED3969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510B4" w14:textId="63E63E23" w:rsidR="00EA7E43" w:rsidRPr="001F54C5" w:rsidRDefault="424E8BF9" w:rsidP="69ED3969">
            <w:pPr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</w:pP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Meziřádková vzdálenost 45</w:t>
            </w:r>
            <w:r w:rsidR="002C4FE7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cm</w:t>
            </w: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BAE9C1D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EA7E43" w:rsidRPr="0016545C" w14:paraId="31698011" w14:textId="77777777" w:rsidTr="69ED3969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3664A" w14:textId="70363F99" w:rsidR="00EA7E43" w:rsidRPr="001F54C5" w:rsidRDefault="424E8BF9" w:rsidP="69ED3969">
            <w:pPr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</w:pP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Pracovní hloubka 2 až 12 cm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F80876" w14:textId="77777777" w:rsidR="00EA7E43" w:rsidRPr="0016545C" w:rsidRDefault="00EA7E43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27BEC3DA" w14:textId="77777777" w:rsidTr="69ED3969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F6DC5" w14:textId="07AF65A6" w:rsidR="002E4926" w:rsidRPr="001F54C5" w:rsidRDefault="00F304A8" w:rsidP="69ED3969">
            <w:pPr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</w:pP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Pro traktor o</w:t>
            </w:r>
            <w:r w:rsidR="00333AF0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výkonu  max</w:t>
            </w:r>
            <w:r w:rsidR="003920FB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>. 88 kW</w:t>
            </w:r>
            <w:r w:rsidR="424E8BF9"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5A2F5DC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16545C" w14:paraId="0665E0A1" w14:textId="77777777" w:rsidTr="69ED3969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B9C71B" w14:textId="64BE48D7" w:rsidR="002E4926" w:rsidRPr="001F54C5" w:rsidRDefault="424E8BF9" w:rsidP="69ED3969">
            <w:pPr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</w:pP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Typ rámu sklopný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6181E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tr w:rsidR="002E4926" w:rsidRPr="00643FF2" w14:paraId="1DC0140B" w14:textId="77777777" w:rsidTr="69ED3969">
        <w:trPr>
          <w:trHeight w:val="362"/>
        </w:trPr>
        <w:tc>
          <w:tcPr>
            <w:tcW w:w="8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8F9DD" w14:textId="5808BA5B" w:rsidR="002E4926" w:rsidRPr="001F54C5" w:rsidRDefault="424E8BF9" w:rsidP="69ED3969">
            <w:pPr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</w:pPr>
            <w:r w:rsidRPr="001F54C5">
              <w:rPr>
                <w:rStyle w:val="rynqvb"/>
                <w:rFonts w:asciiTheme="minorHAnsi" w:hAnsiTheme="minorHAnsi" w:cstheme="minorBidi"/>
                <w:sz w:val="22"/>
                <w:szCs w:val="22"/>
                <w:lang w:eastAsia="cs-CZ"/>
              </w:rPr>
              <w:t xml:space="preserve">Hmotnost 1 500 až 2 500 kg </w:t>
            </w:r>
          </w:p>
        </w:tc>
        <w:tc>
          <w:tcPr>
            <w:tcW w:w="1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DC65BE4" w14:textId="77777777" w:rsidR="002E4926" w:rsidRPr="0016545C" w:rsidRDefault="002E4926" w:rsidP="005D4B07">
            <w:pPr>
              <w:spacing w:after="120"/>
              <w:rPr>
                <w:rFonts w:ascii="Calibri" w:hAnsi="Calibri" w:cs="Calibr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6AB1F304" w14:textId="5FCB7375" w:rsidR="002E4926" w:rsidRPr="002E4926" w:rsidRDefault="002E4926" w:rsidP="00CA46C0">
      <w:pPr>
        <w:spacing w:before="100" w:beforeAutospacing="1" w:after="100" w:afterAutospacing="1"/>
        <w:jc w:val="both"/>
        <w:textAlignment w:val="baseline"/>
        <w:rPr>
          <w:rFonts w:ascii="Aptos Narrow" w:hAnsi="Aptos Narrow"/>
          <w:color w:val="467886"/>
          <w:sz w:val="22"/>
          <w:szCs w:val="22"/>
          <w:u w:val="single"/>
          <w:lang w:val="cs-CZ" w:eastAsia="cs-CZ"/>
        </w:rPr>
      </w:pPr>
    </w:p>
    <w:sectPr w:rsidR="002E4926" w:rsidRPr="002E4926" w:rsidSect="00F320F3">
      <w:headerReference w:type="default" r:id="rId10"/>
      <w:footerReference w:type="default" r:id="rId11"/>
      <w:headerReference w:type="first" r:id="rId12"/>
      <w:pgSz w:w="11906" w:h="16838"/>
      <w:pgMar w:top="1985" w:right="707" w:bottom="1843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35AEDA" w14:textId="77777777" w:rsidR="00AC6122" w:rsidRDefault="00AC6122">
      <w:r>
        <w:separator/>
      </w:r>
    </w:p>
  </w:endnote>
  <w:endnote w:type="continuationSeparator" w:id="0">
    <w:p w14:paraId="19B233CF" w14:textId="77777777" w:rsidR="00AC6122" w:rsidRDefault="00AC61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D2596" w14:textId="77777777" w:rsidR="00AC6122" w:rsidRDefault="00AC6122">
      <w:r>
        <w:separator/>
      </w:r>
    </w:p>
  </w:footnote>
  <w:footnote w:type="continuationSeparator" w:id="0">
    <w:p w14:paraId="351FA961" w14:textId="77777777" w:rsidR="00AC6122" w:rsidRDefault="00AC6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88668" w14:textId="77777777" w:rsidR="00EF73AC" w:rsidRDefault="00EF73AC" w:rsidP="0052566E">
    <w:pPr>
      <w:pStyle w:val="Zhlav"/>
      <w:tabs>
        <w:tab w:val="clear" w:pos="9072"/>
        <w:tab w:val="right" w:pos="10490"/>
      </w:tabs>
      <w:rPr>
        <w:rFonts w:ascii="Calibri" w:hAnsi="Calibri" w:cs="Lucida Sans Unicode"/>
        <w:b/>
        <w:sz w:val="22"/>
        <w:szCs w:val="22"/>
        <w:u w:val="single"/>
      </w:rPr>
    </w:pPr>
  </w:p>
  <w:p w14:paraId="40E92E08" w14:textId="77777777" w:rsidR="00CC3519" w:rsidRDefault="0052566E" w:rsidP="00DD30DF">
    <w:pPr>
      <w:pStyle w:val="Zhlav"/>
      <w:tabs>
        <w:tab w:val="clear" w:pos="4536"/>
        <w:tab w:val="clear" w:pos="9072"/>
      </w:tabs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1783772032" name="Obrázek 1783772032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5338F628" w:rsidR="001968C9" w:rsidRPr="00CA46C0" w:rsidRDefault="001968C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proofErr w:type="spellStart"/>
    <w:r w:rsidRPr="00CA46C0">
      <w:rPr>
        <w:rFonts w:ascii="Calibri" w:hAnsi="Calibri"/>
        <w:sz w:val="20"/>
        <w:szCs w:val="20"/>
        <w:lang w:val="en-US"/>
      </w:rPr>
      <w:t>Příloha</w:t>
    </w:r>
    <w:proofErr w:type="spellEnd"/>
    <w:r w:rsidRPr="00CA46C0">
      <w:rPr>
        <w:rFonts w:ascii="Calibri" w:hAnsi="Calibri"/>
        <w:sz w:val="20"/>
        <w:szCs w:val="20"/>
        <w:lang w:val="en-US"/>
      </w:rPr>
      <w:t xml:space="preserve"> č. </w:t>
    </w:r>
    <w:r w:rsidR="00414C4F" w:rsidRPr="00CA46C0">
      <w:rPr>
        <w:rFonts w:ascii="Calibri" w:hAnsi="Calibri"/>
        <w:sz w:val="20"/>
        <w:szCs w:val="20"/>
        <w:lang w:val="en-US"/>
      </w:rPr>
      <w:t>4</w:t>
    </w:r>
    <w:r w:rsidRPr="00CA46C0">
      <w:rPr>
        <w:rFonts w:ascii="Calibri" w:hAnsi="Calibri"/>
        <w:sz w:val="20"/>
        <w:szCs w:val="20"/>
        <w:lang w:val="en-US"/>
      </w:rPr>
      <w:t xml:space="preserve"> </w:t>
    </w:r>
    <w:r w:rsidR="00BA7449" w:rsidRPr="00CA46C0">
      <w:rPr>
        <w:rFonts w:ascii="Calibri" w:hAnsi="Calibri"/>
        <w:sz w:val="20"/>
        <w:szCs w:val="20"/>
        <w:lang w:val="en-US"/>
      </w:rPr>
      <w:t xml:space="preserve">–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Technická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 xml:space="preserve"> </w:t>
    </w:r>
    <w:proofErr w:type="spellStart"/>
    <w:r w:rsidR="00BA7449" w:rsidRPr="00CA46C0">
      <w:rPr>
        <w:rFonts w:ascii="Calibri" w:hAnsi="Calibri"/>
        <w:sz w:val="20"/>
        <w:szCs w:val="20"/>
        <w:lang w:val="en-US"/>
      </w:rPr>
      <w:t>specifikace</w:t>
    </w:r>
    <w:proofErr w:type="spellEnd"/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20"/>
        <w:szCs w:val="20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  <w:r w:rsidR="00BA7449"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0D4F"/>
    <w:rsid w:val="00001D94"/>
    <w:rsid w:val="00004CAE"/>
    <w:rsid w:val="00006975"/>
    <w:rsid w:val="00006DAC"/>
    <w:rsid w:val="00010D49"/>
    <w:rsid w:val="00013FBA"/>
    <w:rsid w:val="00015ADC"/>
    <w:rsid w:val="00017687"/>
    <w:rsid w:val="00017E6E"/>
    <w:rsid w:val="00020B30"/>
    <w:rsid w:val="00020DA7"/>
    <w:rsid w:val="00022D3F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CDF"/>
    <w:rsid w:val="00064635"/>
    <w:rsid w:val="00073683"/>
    <w:rsid w:val="00074705"/>
    <w:rsid w:val="0007479D"/>
    <w:rsid w:val="00075ACD"/>
    <w:rsid w:val="00076CF8"/>
    <w:rsid w:val="0008064D"/>
    <w:rsid w:val="000818E8"/>
    <w:rsid w:val="0008444A"/>
    <w:rsid w:val="00084616"/>
    <w:rsid w:val="00085BF7"/>
    <w:rsid w:val="00086252"/>
    <w:rsid w:val="00086665"/>
    <w:rsid w:val="00087E9F"/>
    <w:rsid w:val="000900C6"/>
    <w:rsid w:val="00094EC1"/>
    <w:rsid w:val="00095A8F"/>
    <w:rsid w:val="000A1AE9"/>
    <w:rsid w:val="000A1E60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1F19"/>
    <w:rsid w:val="000D491E"/>
    <w:rsid w:val="000D63B7"/>
    <w:rsid w:val="000D6D6B"/>
    <w:rsid w:val="000D737C"/>
    <w:rsid w:val="000E5F1D"/>
    <w:rsid w:val="000E72C5"/>
    <w:rsid w:val="000F13AC"/>
    <w:rsid w:val="000F156B"/>
    <w:rsid w:val="000F1654"/>
    <w:rsid w:val="000F4DDF"/>
    <w:rsid w:val="000F6FA0"/>
    <w:rsid w:val="000F7483"/>
    <w:rsid w:val="000F74DB"/>
    <w:rsid w:val="000F7DE0"/>
    <w:rsid w:val="00104731"/>
    <w:rsid w:val="001105CC"/>
    <w:rsid w:val="00110CDF"/>
    <w:rsid w:val="0011379E"/>
    <w:rsid w:val="00114358"/>
    <w:rsid w:val="00117FA7"/>
    <w:rsid w:val="00123BBF"/>
    <w:rsid w:val="00125DE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0465"/>
    <w:rsid w:val="00151647"/>
    <w:rsid w:val="001518F5"/>
    <w:rsid w:val="00161F6F"/>
    <w:rsid w:val="00162F5A"/>
    <w:rsid w:val="001641C3"/>
    <w:rsid w:val="00164BF4"/>
    <w:rsid w:val="0016545C"/>
    <w:rsid w:val="0016583F"/>
    <w:rsid w:val="0016743C"/>
    <w:rsid w:val="00170BE4"/>
    <w:rsid w:val="001735E1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4EE3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54C5"/>
    <w:rsid w:val="001F79F3"/>
    <w:rsid w:val="00200F63"/>
    <w:rsid w:val="002021EB"/>
    <w:rsid w:val="00202E10"/>
    <w:rsid w:val="0020324A"/>
    <w:rsid w:val="0020336F"/>
    <w:rsid w:val="00203612"/>
    <w:rsid w:val="00207B9E"/>
    <w:rsid w:val="002103FB"/>
    <w:rsid w:val="00211124"/>
    <w:rsid w:val="00216843"/>
    <w:rsid w:val="0022373B"/>
    <w:rsid w:val="002242E1"/>
    <w:rsid w:val="00227840"/>
    <w:rsid w:val="00227EA3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57529"/>
    <w:rsid w:val="002607E3"/>
    <w:rsid w:val="00260FF2"/>
    <w:rsid w:val="002619E3"/>
    <w:rsid w:val="002622D2"/>
    <w:rsid w:val="00263452"/>
    <w:rsid w:val="0026614A"/>
    <w:rsid w:val="00267D76"/>
    <w:rsid w:val="00271E31"/>
    <w:rsid w:val="002730A9"/>
    <w:rsid w:val="00276CF5"/>
    <w:rsid w:val="0028000E"/>
    <w:rsid w:val="00281A01"/>
    <w:rsid w:val="00281A61"/>
    <w:rsid w:val="00287610"/>
    <w:rsid w:val="00292CB2"/>
    <w:rsid w:val="00292F00"/>
    <w:rsid w:val="00293573"/>
    <w:rsid w:val="00294292"/>
    <w:rsid w:val="00295D5D"/>
    <w:rsid w:val="002962D5"/>
    <w:rsid w:val="00297520"/>
    <w:rsid w:val="002A20E2"/>
    <w:rsid w:val="002A42E2"/>
    <w:rsid w:val="002A511A"/>
    <w:rsid w:val="002B01DA"/>
    <w:rsid w:val="002C4FE7"/>
    <w:rsid w:val="002C6715"/>
    <w:rsid w:val="002C7C31"/>
    <w:rsid w:val="002D46F4"/>
    <w:rsid w:val="002E4926"/>
    <w:rsid w:val="002F3E56"/>
    <w:rsid w:val="002F67BF"/>
    <w:rsid w:val="002F79EA"/>
    <w:rsid w:val="00304F95"/>
    <w:rsid w:val="003079C2"/>
    <w:rsid w:val="00310082"/>
    <w:rsid w:val="00311C33"/>
    <w:rsid w:val="0031218C"/>
    <w:rsid w:val="00313489"/>
    <w:rsid w:val="00316E34"/>
    <w:rsid w:val="00320186"/>
    <w:rsid w:val="0032252D"/>
    <w:rsid w:val="00325516"/>
    <w:rsid w:val="003256ED"/>
    <w:rsid w:val="003264CE"/>
    <w:rsid w:val="00326F63"/>
    <w:rsid w:val="00327E13"/>
    <w:rsid w:val="00331847"/>
    <w:rsid w:val="00333AF0"/>
    <w:rsid w:val="003357AA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81617"/>
    <w:rsid w:val="0038195C"/>
    <w:rsid w:val="00382ACF"/>
    <w:rsid w:val="003841E6"/>
    <w:rsid w:val="00384A01"/>
    <w:rsid w:val="00385C2A"/>
    <w:rsid w:val="00387593"/>
    <w:rsid w:val="00391BB7"/>
    <w:rsid w:val="003920FB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481"/>
    <w:rsid w:val="003B7658"/>
    <w:rsid w:val="003C3A7B"/>
    <w:rsid w:val="003C5741"/>
    <w:rsid w:val="003C63E8"/>
    <w:rsid w:val="003C6A62"/>
    <w:rsid w:val="003C7C06"/>
    <w:rsid w:val="003D40B3"/>
    <w:rsid w:val="003D638F"/>
    <w:rsid w:val="003D6FE2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2149E"/>
    <w:rsid w:val="00424B10"/>
    <w:rsid w:val="00424FDB"/>
    <w:rsid w:val="00425BE4"/>
    <w:rsid w:val="0042654E"/>
    <w:rsid w:val="004273AA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4B43"/>
    <w:rsid w:val="00465929"/>
    <w:rsid w:val="004702CB"/>
    <w:rsid w:val="00472F5A"/>
    <w:rsid w:val="00474F0B"/>
    <w:rsid w:val="00475D2F"/>
    <w:rsid w:val="00477E03"/>
    <w:rsid w:val="00484465"/>
    <w:rsid w:val="0048477A"/>
    <w:rsid w:val="00485918"/>
    <w:rsid w:val="00486245"/>
    <w:rsid w:val="004917A3"/>
    <w:rsid w:val="00491BD1"/>
    <w:rsid w:val="00492A25"/>
    <w:rsid w:val="004952F7"/>
    <w:rsid w:val="00495E21"/>
    <w:rsid w:val="004A0A29"/>
    <w:rsid w:val="004A1481"/>
    <w:rsid w:val="004A34F3"/>
    <w:rsid w:val="004A4AAB"/>
    <w:rsid w:val="004A7486"/>
    <w:rsid w:val="004B4922"/>
    <w:rsid w:val="004B62E5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71B"/>
    <w:rsid w:val="004F0F4A"/>
    <w:rsid w:val="004F3B10"/>
    <w:rsid w:val="004F4A2F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49D5"/>
    <w:rsid w:val="00517822"/>
    <w:rsid w:val="00517C2D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1A40"/>
    <w:rsid w:val="00563623"/>
    <w:rsid w:val="005650E8"/>
    <w:rsid w:val="00565B70"/>
    <w:rsid w:val="00566963"/>
    <w:rsid w:val="00570F70"/>
    <w:rsid w:val="0057171B"/>
    <w:rsid w:val="00571BD2"/>
    <w:rsid w:val="0057414B"/>
    <w:rsid w:val="00575ED4"/>
    <w:rsid w:val="00576F37"/>
    <w:rsid w:val="00581AE2"/>
    <w:rsid w:val="00584411"/>
    <w:rsid w:val="00585CDF"/>
    <w:rsid w:val="00586B8F"/>
    <w:rsid w:val="005904B2"/>
    <w:rsid w:val="005907C0"/>
    <w:rsid w:val="00590A42"/>
    <w:rsid w:val="00592F58"/>
    <w:rsid w:val="00593939"/>
    <w:rsid w:val="005940F7"/>
    <w:rsid w:val="00596FD0"/>
    <w:rsid w:val="005A1AF3"/>
    <w:rsid w:val="005A29D6"/>
    <w:rsid w:val="005A36DC"/>
    <w:rsid w:val="005A7598"/>
    <w:rsid w:val="005A7CEE"/>
    <w:rsid w:val="005B0F60"/>
    <w:rsid w:val="005B2718"/>
    <w:rsid w:val="005B2C72"/>
    <w:rsid w:val="005B7DEA"/>
    <w:rsid w:val="005C1488"/>
    <w:rsid w:val="005C1718"/>
    <w:rsid w:val="005C2779"/>
    <w:rsid w:val="005C29E0"/>
    <w:rsid w:val="005C3729"/>
    <w:rsid w:val="005C7193"/>
    <w:rsid w:val="005C752F"/>
    <w:rsid w:val="005D0280"/>
    <w:rsid w:val="005D22F9"/>
    <w:rsid w:val="005D4B07"/>
    <w:rsid w:val="005E21EB"/>
    <w:rsid w:val="005E2424"/>
    <w:rsid w:val="005E3855"/>
    <w:rsid w:val="005E623E"/>
    <w:rsid w:val="005F032F"/>
    <w:rsid w:val="0060040F"/>
    <w:rsid w:val="006019DF"/>
    <w:rsid w:val="00603743"/>
    <w:rsid w:val="00607735"/>
    <w:rsid w:val="00610346"/>
    <w:rsid w:val="006105C8"/>
    <w:rsid w:val="0061094B"/>
    <w:rsid w:val="00610EA0"/>
    <w:rsid w:val="00615820"/>
    <w:rsid w:val="0061710A"/>
    <w:rsid w:val="00617265"/>
    <w:rsid w:val="00617953"/>
    <w:rsid w:val="00624319"/>
    <w:rsid w:val="006274E1"/>
    <w:rsid w:val="006337A5"/>
    <w:rsid w:val="00643FF2"/>
    <w:rsid w:val="0064693B"/>
    <w:rsid w:val="00650F43"/>
    <w:rsid w:val="00653D5F"/>
    <w:rsid w:val="00655C51"/>
    <w:rsid w:val="00657796"/>
    <w:rsid w:val="006600F5"/>
    <w:rsid w:val="006609C5"/>
    <w:rsid w:val="00660E65"/>
    <w:rsid w:val="00670563"/>
    <w:rsid w:val="00671895"/>
    <w:rsid w:val="006734C3"/>
    <w:rsid w:val="0067415C"/>
    <w:rsid w:val="00674F0A"/>
    <w:rsid w:val="006802AA"/>
    <w:rsid w:val="00680770"/>
    <w:rsid w:val="00681B11"/>
    <w:rsid w:val="006822F4"/>
    <w:rsid w:val="00682D53"/>
    <w:rsid w:val="00687798"/>
    <w:rsid w:val="00687C3E"/>
    <w:rsid w:val="006957BA"/>
    <w:rsid w:val="006A0D96"/>
    <w:rsid w:val="006A16BC"/>
    <w:rsid w:val="006A2364"/>
    <w:rsid w:val="006A5FF7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E2769"/>
    <w:rsid w:val="006E30F4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3DB4"/>
    <w:rsid w:val="00704AD4"/>
    <w:rsid w:val="00704DA2"/>
    <w:rsid w:val="007050EC"/>
    <w:rsid w:val="00710E1D"/>
    <w:rsid w:val="0071116F"/>
    <w:rsid w:val="00713B73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4C3F"/>
    <w:rsid w:val="007459E3"/>
    <w:rsid w:val="00747F2D"/>
    <w:rsid w:val="00751A9F"/>
    <w:rsid w:val="00752B2E"/>
    <w:rsid w:val="00755172"/>
    <w:rsid w:val="00755AE3"/>
    <w:rsid w:val="00760572"/>
    <w:rsid w:val="00760CC7"/>
    <w:rsid w:val="00763E48"/>
    <w:rsid w:val="007711EF"/>
    <w:rsid w:val="00771550"/>
    <w:rsid w:val="00771A10"/>
    <w:rsid w:val="0077230F"/>
    <w:rsid w:val="0077356E"/>
    <w:rsid w:val="00781C01"/>
    <w:rsid w:val="00784E58"/>
    <w:rsid w:val="0078673C"/>
    <w:rsid w:val="00787A6C"/>
    <w:rsid w:val="00790D08"/>
    <w:rsid w:val="00791DC5"/>
    <w:rsid w:val="00791E26"/>
    <w:rsid w:val="00793E8F"/>
    <w:rsid w:val="00794CC0"/>
    <w:rsid w:val="00795362"/>
    <w:rsid w:val="00795AF0"/>
    <w:rsid w:val="007967C5"/>
    <w:rsid w:val="00796FC4"/>
    <w:rsid w:val="007B04C5"/>
    <w:rsid w:val="007B0B1F"/>
    <w:rsid w:val="007B1BEC"/>
    <w:rsid w:val="007B3EF0"/>
    <w:rsid w:val="007B41B8"/>
    <w:rsid w:val="007B4A42"/>
    <w:rsid w:val="007B5202"/>
    <w:rsid w:val="007C23F7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B4D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E55"/>
    <w:rsid w:val="00840450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0102"/>
    <w:rsid w:val="008606B9"/>
    <w:rsid w:val="00861CC3"/>
    <w:rsid w:val="00861D20"/>
    <w:rsid w:val="00862888"/>
    <w:rsid w:val="008734AC"/>
    <w:rsid w:val="00875F32"/>
    <w:rsid w:val="00881368"/>
    <w:rsid w:val="00881589"/>
    <w:rsid w:val="0088536A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377"/>
    <w:rsid w:val="008B2974"/>
    <w:rsid w:val="008B345B"/>
    <w:rsid w:val="008B4336"/>
    <w:rsid w:val="008B52CD"/>
    <w:rsid w:val="008B567D"/>
    <w:rsid w:val="008C0717"/>
    <w:rsid w:val="008C1C86"/>
    <w:rsid w:val="008C4EA7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26733"/>
    <w:rsid w:val="00930F42"/>
    <w:rsid w:val="00931702"/>
    <w:rsid w:val="00931C09"/>
    <w:rsid w:val="00933A38"/>
    <w:rsid w:val="00937272"/>
    <w:rsid w:val="009402EC"/>
    <w:rsid w:val="00941030"/>
    <w:rsid w:val="00952B6F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53F2"/>
    <w:rsid w:val="00975730"/>
    <w:rsid w:val="0098164A"/>
    <w:rsid w:val="00982300"/>
    <w:rsid w:val="009825C1"/>
    <w:rsid w:val="0098323A"/>
    <w:rsid w:val="00992B8D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0340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3601E"/>
    <w:rsid w:val="00A40EB8"/>
    <w:rsid w:val="00A4794E"/>
    <w:rsid w:val="00A47D7A"/>
    <w:rsid w:val="00A50FB5"/>
    <w:rsid w:val="00A5334F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0FBF"/>
    <w:rsid w:val="00A71345"/>
    <w:rsid w:val="00A7324B"/>
    <w:rsid w:val="00A746F4"/>
    <w:rsid w:val="00A76A9E"/>
    <w:rsid w:val="00A76DC8"/>
    <w:rsid w:val="00A8129F"/>
    <w:rsid w:val="00A83800"/>
    <w:rsid w:val="00A85C16"/>
    <w:rsid w:val="00A91C12"/>
    <w:rsid w:val="00A92F80"/>
    <w:rsid w:val="00A94FB0"/>
    <w:rsid w:val="00A96916"/>
    <w:rsid w:val="00AA1A5F"/>
    <w:rsid w:val="00AA2090"/>
    <w:rsid w:val="00AA3495"/>
    <w:rsid w:val="00AA479A"/>
    <w:rsid w:val="00AA785D"/>
    <w:rsid w:val="00AB1F25"/>
    <w:rsid w:val="00AB53C0"/>
    <w:rsid w:val="00AC2FF6"/>
    <w:rsid w:val="00AC58BB"/>
    <w:rsid w:val="00AC6122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F0659"/>
    <w:rsid w:val="00AF1609"/>
    <w:rsid w:val="00AF673B"/>
    <w:rsid w:val="00B03F94"/>
    <w:rsid w:val="00B11190"/>
    <w:rsid w:val="00B123DB"/>
    <w:rsid w:val="00B17E07"/>
    <w:rsid w:val="00B2181B"/>
    <w:rsid w:val="00B30FA6"/>
    <w:rsid w:val="00B31898"/>
    <w:rsid w:val="00B32027"/>
    <w:rsid w:val="00B3493A"/>
    <w:rsid w:val="00B356BB"/>
    <w:rsid w:val="00B40479"/>
    <w:rsid w:val="00B406AB"/>
    <w:rsid w:val="00B41138"/>
    <w:rsid w:val="00B43FF1"/>
    <w:rsid w:val="00B55A43"/>
    <w:rsid w:val="00B56DC9"/>
    <w:rsid w:val="00B60F65"/>
    <w:rsid w:val="00B62D0E"/>
    <w:rsid w:val="00B65252"/>
    <w:rsid w:val="00B65B9C"/>
    <w:rsid w:val="00B70CCD"/>
    <w:rsid w:val="00B70DED"/>
    <w:rsid w:val="00B75D33"/>
    <w:rsid w:val="00B77592"/>
    <w:rsid w:val="00B80532"/>
    <w:rsid w:val="00B809D4"/>
    <w:rsid w:val="00B822D3"/>
    <w:rsid w:val="00B8277E"/>
    <w:rsid w:val="00B86079"/>
    <w:rsid w:val="00B871FC"/>
    <w:rsid w:val="00B87AD6"/>
    <w:rsid w:val="00B922BF"/>
    <w:rsid w:val="00B93B28"/>
    <w:rsid w:val="00B94284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4631"/>
    <w:rsid w:val="00BB5635"/>
    <w:rsid w:val="00BB6FFC"/>
    <w:rsid w:val="00BB7078"/>
    <w:rsid w:val="00BB7CBE"/>
    <w:rsid w:val="00BC093A"/>
    <w:rsid w:val="00BC19E4"/>
    <w:rsid w:val="00BC340F"/>
    <w:rsid w:val="00BC3ACA"/>
    <w:rsid w:val="00BC54C2"/>
    <w:rsid w:val="00BC5679"/>
    <w:rsid w:val="00BD1702"/>
    <w:rsid w:val="00BD4C61"/>
    <w:rsid w:val="00BD4ECC"/>
    <w:rsid w:val="00BD5CD7"/>
    <w:rsid w:val="00BE0762"/>
    <w:rsid w:val="00BE2E5A"/>
    <w:rsid w:val="00BE574A"/>
    <w:rsid w:val="00BE6B68"/>
    <w:rsid w:val="00BE7708"/>
    <w:rsid w:val="00BF265E"/>
    <w:rsid w:val="00BF3284"/>
    <w:rsid w:val="00BF3774"/>
    <w:rsid w:val="00BF5BA4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37884"/>
    <w:rsid w:val="00C40732"/>
    <w:rsid w:val="00C40B51"/>
    <w:rsid w:val="00C40E88"/>
    <w:rsid w:val="00C41284"/>
    <w:rsid w:val="00C41E70"/>
    <w:rsid w:val="00C42470"/>
    <w:rsid w:val="00C47ABB"/>
    <w:rsid w:val="00C5125D"/>
    <w:rsid w:val="00C52256"/>
    <w:rsid w:val="00C52CB1"/>
    <w:rsid w:val="00C548A2"/>
    <w:rsid w:val="00C5743E"/>
    <w:rsid w:val="00C61C9A"/>
    <w:rsid w:val="00C67740"/>
    <w:rsid w:val="00C677A1"/>
    <w:rsid w:val="00C70A4E"/>
    <w:rsid w:val="00C72ED6"/>
    <w:rsid w:val="00C732F0"/>
    <w:rsid w:val="00C74144"/>
    <w:rsid w:val="00C77F8A"/>
    <w:rsid w:val="00C811ED"/>
    <w:rsid w:val="00C8241F"/>
    <w:rsid w:val="00C82766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3519"/>
    <w:rsid w:val="00CC3627"/>
    <w:rsid w:val="00CC41C9"/>
    <w:rsid w:val="00CC4628"/>
    <w:rsid w:val="00CD0453"/>
    <w:rsid w:val="00CD2365"/>
    <w:rsid w:val="00CD2A8F"/>
    <w:rsid w:val="00CD30FE"/>
    <w:rsid w:val="00CD6790"/>
    <w:rsid w:val="00CE2075"/>
    <w:rsid w:val="00CE294F"/>
    <w:rsid w:val="00CE4980"/>
    <w:rsid w:val="00CF04D9"/>
    <w:rsid w:val="00CF0CD8"/>
    <w:rsid w:val="00CF164C"/>
    <w:rsid w:val="00CF1B1B"/>
    <w:rsid w:val="00CF321E"/>
    <w:rsid w:val="00CF43DF"/>
    <w:rsid w:val="00D008AF"/>
    <w:rsid w:val="00D018E4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F6A"/>
    <w:rsid w:val="00D3118C"/>
    <w:rsid w:val="00D3238B"/>
    <w:rsid w:val="00D43A4C"/>
    <w:rsid w:val="00D43B3A"/>
    <w:rsid w:val="00D43F0F"/>
    <w:rsid w:val="00D4449B"/>
    <w:rsid w:val="00D448BC"/>
    <w:rsid w:val="00D50232"/>
    <w:rsid w:val="00D52680"/>
    <w:rsid w:val="00D54B84"/>
    <w:rsid w:val="00D5560E"/>
    <w:rsid w:val="00D56CE6"/>
    <w:rsid w:val="00D61A30"/>
    <w:rsid w:val="00D62760"/>
    <w:rsid w:val="00D62BA4"/>
    <w:rsid w:val="00D6433B"/>
    <w:rsid w:val="00D6524E"/>
    <w:rsid w:val="00D65616"/>
    <w:rsid w:val="00D65B42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5B0"/>
    <w:rsid w:val="00DE49F7"/>
    <w:rsid w:val="00DF0E70"/>
    <w:rsid w:val="00DF255F"/>
    <w:rsid w:val="00DF3668"/>
    <w:rsid w:val="00DF3DC5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411A"/>
    <w:rsid w:val="00E262D3"/>
    <w:rsid w:val="00E27FCF"/>
    <w:rsid w:val="00E3105E"/>
    <w:rsid w:val="00E31ADB"/>
    <w:rsid w:val="00E32568"/>
    <w:rsid w:val="00E33776"/>
    <w:rsid w:val="00E3441D"/>
    <w:rsid w:val="00E34B23"/>
    <w:rsid w:val="00E40F4B"/>
    <w:rsid w:val="00E426AE"/>
    <w:rsid w:val="00E4660A"/>
    <w:rsid w:val="00E50802"/>
    <w:rsid w:val="00E60325"/>
    <w:rsid w:val="00E60D4D"/>
    <w:rsid w:val="00E62B8F"/>
    <w:rsid w:val="00E62D33"/>
    <w:rsid w:val="00E64987"/>
    <w:rsid w:val="00E64B37"/>
    <w:rsid w:val="00E72A36"/>
    <w:rsid w:val="00E72AF4"/>
    <w:rsid w:val="00E80372"/>
    <w:rsid w:val="00E8221E"/>
    <w:rsid w:val="00E823D9"/>
    <w:rsid w:val="00E8405E"/>
    <w:rsid w:val="00E8473D"/>
    <w:rsid w:val="00E86458"/>
    <w:rsid w:val="00E91472"/>
    <w:rsid w:val="00E94E5D"/>
    <w:rsid w:val="00E96149"/>
    <w:rsid w:val="00E97176"/>
    <w:rsid w:val="00EA1E6F"/>
    <w:rsid w:val="00EA4638"/>
    <w:rsid w:val="00EA54BF"/>
    <w:rsid w:val="00EA597A"/>
    <w:rsid w:val="00EA7444"/>
    <w:rsid w:val="00EA7A72"/>
    <w:rsid w:val="00EA7E43"/>
    <w:rsid w:val="00EB379F"/>
    <w:rsid w:val="00EB61C0"/>
    <w:rsid w:val="00EB6F07"/>
    <w:rsid w:val="00EB788A"/>
    <w:rsid w:val="00EC1B8D"/>
    <w:rsid w:val="00EC1C8F"/>
    <w:rsid w:val="00EC411A"/>
    <w:rsid w:val="00ED109A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73AC"/>
    <w:rsid w:val="00EF7F3A"/>
    <w:rsid w:val="00F011BB"/>
    <w:rsid w:val="00F078AE"/>
    <w:rsid w:val="00F09121"/>
    <w:rsid w:val="00F119C0"/>
    <w:rsid w:val="00F214CA"/>
    <w:rsid w:val="00F22572"/>
    <w:rsid w:val="00F22F8C"/>
    <w:rsid w:val="00F2692E"/>
    <w:rsid w:val="00F27118"/>
    <w:rsid w:val="00F30068"/>
    <w:rsid w:val="00F304A8"/>
    <w:rsid w:val="00F320F3"/>
    <w:rsid w:val="00F361D3"/>
    <w:rsid w:val="00F42F0A"/>
    <w:rsid w:val="00F45509"/>
    <w:rsid w:val="00F474D4"/>
    <w:rsid w:val="00F5107E"/>
    <w:rsid w:val="00F51AD3"/>
    <w:rsid w:val="00F51B15"/>
    <w:rsid w:val="00F55ED2"/>
    <w:rsid w:val="00F5626E"/>
    <w:rsid w:val="00F57BB4"/>
    <w:rsid w:val="00F6029D"/>
    <w:rsid w:val="00F6048D"/>
    <w:rsid w:val="00F6057D"/>
    <w:rsid w:val="00F61C22"/>
    <w:rsid w:val="00F63AF0"/>
    <w:rsid w:val="00F65C90"/>
    <w:rsid w:val="00F753F8"/>
    <w:rsid w:val="00F76BE2"/>
    <w:rsid w:val="00F81E1D"/>
    <w:rsid w:val="00F83AD0"/>
    <w:rsid w:val="00F909CF"/>
    <w:rsid w:val="00F94ACD"/>
    <w:rsid w:val="00FA01DB"/>
    <w:rsid w:val="00FA0815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E23D7"/>
    <w:rsid w:val="00FE3E4B"/>
    <w:rsid w:val="00FE643D"/>
    <w:rsid w:val="00FF0211"/>
    <w:rsid w:val="00FF1885"/>
    <w:rsid w:val="00FF5959"/>
    <w:rsid w:val="00FF745E"/>
    <w:rsid w:val="011456CA"/>
    <w:rsid w:val="01714726"/>
    <w:rsid w:val="0174B11D"/>
    <w:rsid w:val="01F2762B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54CE954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4E8BF9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4978723"/>
    <w:rsid w:val="65166072"/>
    <w:rsid w:val="66ECA01B"/>
    <w:rsid w:val="6706B742"/>
    <w:rsid w:val="67C1DF1B"/>
    <w:rsid w:val="68A287A3"/>
    <w:rsid w:val="68B8822F"/>
    <w:rsid w:val="6954996A"/>
    <w:rsid w:val="69ED3969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388AF24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C527EBE7-CC91-4B51-97C1-EF269B1CD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618</Characters>
  <Application>Microsoft Office Word</Application>
  <DocSecurity>0</DocSecurity>
  <Lines>5</Lines>
  <Paragraphs>1</Paragraphs>
  <ScaleCrop>false</ScaleCrop>
  <Company>HP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a</dc:creator>
  <cp:lastModifiedBy>Kohoutová Marketa</cp:lastModifiedBy>
  <cp:revision>4</cp:revision>
  <cp:lastPrinted>2021-02-25T10:34:00Z</cp:lastPrinted>
  <dcterms:created xsi:type="dcterms:W3CDTF">2025-06-25T12:32:00Z</dcterms:created>
  <dcterms:modified xsi:type="dcterms:W3CDTF">2025-06-2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2DCAF90852FEB94F96953F3C8E495201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